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p14">
  <w:body>
    <w:p w:rsidR="00505B5C" w:rsidP="004B16CB" w:rsidRDefault="00820763" w14:paraId="7A629B9D" w14:textId="2166B650">
      <w:bookmarkStart w:name="_GoBack" w:id="0"/>
      <w:bookmarkEnd w:id="0"/>
      <w:r w:rsidR="00820763">
        <w:rPr/>
        <w:t>An email was</w:t>
      </w:r>
      <w:r w:rsidR="002048C2">
        <w:rPr/>
        <w:t xml:space="preserve"> recently</w:t>
      </w:r>
      <w:r w:rsidR="00820763">
        <w:rPr/>
        <w:t xml:space="preserve"> sent to all PCC Secretaries, PCC Administrators, </w:t>
      </w:r>
      <w:r w:rsidR="00EC5D80">
        <w:rPr/>
        <w:t xml:space="preserve">Parish Priests, and Deanery Secretaries with a parish-specific link to click to </w:t>
      </w:r>
      <w:r w:rsidR="003C1A38">
        <w:rPr/>
        <w:t>allow you to complete your APCM return directly into the diocesan database</w:t>
      </w:r>
      <w:r w:rsidR="00D3573B">
        <w:rPr/>
        <w:t xml:space="preserve">. </w:t>
      </w:r>
      <w:r w:rsidR="009C151F">
        <w:rPr/>
        <w:t xml:space="preserve">Please find detailed instructions on how to complete this return below. </w:t>
      </w:r>
      <w:r w:rsidR="00D3573B">
        <w:rPr/>
        <w:t xml:space="preserve">The deadline for submissions </w:t>
      </w:r>
      <w:r w:rsidR="00A970B8">
        <w:rPr/>
        <w:t xml:space="preserve">of your APCM return </w:t>
      </w:r>
      <w:r w:rsidR="009C151F">
        <w:rPr/>
        <w:t xml:space="preserve">this year </w:t>
      </w:r>
      <w:r w:rsidR="00D3573B">
        <w:rPr/>
        <w:t xml:space="preserve">is </w:t>
      </w:r>
      <w:r w:rsidR="00A970B8">
        <w:rPr/>
        <w:t xml:space="preserve">the </w:t>
      </w:r>
      <w:r w:rsidRPr="229337F0" w:rsidR="00D3573B">
        <w:rPr>
          <w:b w:val="1"/>
          <w:bCs w:val="1"/>
        </w:rPr>
        <w:t>14</w:t>
      </w:r>
      <w:r w:rsidRPr="229337F0" w:rsidR="00D3573B">
        <w:rPr>
          <w:b w:val="1"/>
          <w:bCs w:val="1"/>
          <w:vertAlign w:val="superscript"/>
        </w:rPr>
        <w:t>th</w:t>
      </w:r>
      <w:r w:rsidRPr="229337F0" w:rsidR="00D3573B">
        <w:rPr>
          <w:b w:val="1"/>
          <w:bCs w:val="1"/>
        </w:rPr>
        <w:t xml:space="preserve"> </w:t>
      </w:r>
      <w:r w:rsidRPr="229337F0" w:rsidR="54C14CC4">
        <w:rPr>
          <w:b w:val="1"/>
          <w:bCs w:val="1"/>
        </w:rPr>
        <w:t>November (extended from 14</w:t>
      </w:r>
      <w:r w:rsidRPr="229337F0" w:rsidR="54C14CC4">
        <w:rPr>
          <w:b w:val="1"/>
          <w:bCs w:val="1"/>
          <w:vertAlign w:val="superscript"/>
        </w:rPr>
        <w:t>th</w:t>
      </w:r>
      <w:r w:rsidRPr="229337F0" w:rsidR="54C14CC4">
        <w:rPr>
          <w:b w:val="1"/>
          <w:bCs w:val="1"/>
        </w:rPr>
        <w:t xml:space="preserve"> June due to the Coronavirus epidemic)</w:t>
      </w:r>
      <w:r w:rsidR="00D3573B">
        <w:rPr/>
        <w:t>.</w:t>
      </w:r>
    </w:p>
    <w:p w:rsidR="004B16CB" w:rsidP="004B16CB" w:rsidRDefault="004B16CB" w14:paraId="091DF269" w14:textId="30DBC6B3">
      <w:r>
        <w:t xml:space="preserve"> </w:t>
      </w:r>
    </w:p>
    <w:p w:rsidR="004B16CB" w:rsidP="004B16CB" w:rsidRDefault="004B16CB" w14:paraId="5CE95AF8" w14:textId="77777777">
      <w:pPr>
        <w:rPr>
          <w:u w:val="single"/>
        </w:rPr>
      </w:pPr>
      <w:r>
        <w:rPr>
          <w:u w:val="single"/>
        </w:rPr>
        <w:t>Instructions on Submitting your Return</w:t>
      </w:r>
    </w:p>
    <w:p w:rsidR="004B16CB" w:rsidP="004B16CB" w:rsidRDefault="004B16CB" w14:paraId="7F53B81A" w14:textId="112CD260">
      <w:pPr>
        <w:pStyle w:val="ListParagraph"/>
        <w:numPr>
          <w:ilvl w:val="0"/>
          <w:numId w:val="1"/>
        </w:numPr>
      </w:pPr>
      <w:r>
        <w:t xml:space="preserve">On the Place Audit page, you will see a list of PCC </w:t>
      </w:r>
      <w:r w:rsidR="007E1F36">
        <w:t>p</w:t>
      </w:r>
      <w:r>
        <w:t xml:space="preserve">osts in your area, with the </w:t>
      </w:r>
      <w:r w:rsidR="007E1F36">
        <w:t>r</w:t>
      </w:r>
      <w:r>
        <w:t xml:space="preserve">ole name, </w:t>
      </w:r>
      <w:r w:rsidR="007E1F36">
        <w:t>p</w:t>
      </w:r>
      <w:r>
        <w:t xml:space="preserve">lace, name of the person occupying the </w:t>
      </w:r>
      <w:r w:rsidR="007E1F36">
        <w:t>r</w:t>
      </w:r>
      <w:r>
        <w:t xml:space="preserve">ole, and the start and end dates of the </w:t>
      </w:r>
      <w:r w:rsidR="007E1F36">
        <w:t>r</w:t>
      </w:r>
      <w:r>
        <w:t>ole displayed</w:t>
      </w:r>
      <w:r w:rsidR="00EA2659">
        <w:t>.</w:t>
      </w:r>
    </w:p>
    <w:p w:rsidR="004B16CB" w:rsidP="004B16CB" w:rsidRDefault="00AA046A" w14:paraId="49CABFBF" w14:textId="3AEEA8AD">
      <w:pPr>
        <w:pStyle w:val="ListParagraph"/>
        <w:numPr>
          <w:ilvl w:val="0"/>
          <w:numId w:val="1"/>
        </w:numPr>
      </w:pPr>
      <w:r>
        <w:t xml:space="preserve">In order to submit your </w:t>
      </w:r>
      <w:r w:rsidR="007E1F36">
        <w:t>r</w:t>
      </w:r>
      <w:r>
        <w:t xml:space="preserve">eturn, click the purple ‘View details’ button next to a </w:t>
      </w:r>
      <w:r w:rsidR="007E1F36">
        <w:t>r</w:t>
      </w:r>
      <w:r>
        <w:t>ole</w:t>
      </w:r>
      <w:r w:rsidR="00EA2659">
        <w:t>.</w:t>
      </w:r>
    </w:p>
    <w:p w:rsidR="00AA046A" w:rsidP="004B16CB" w:rsidRDefault="00AA046A" w14:paraId="022AD76F" w14:textId="12EE0671">
      <w:pPr>
        <w:pStyle w:val="ListParagraph"/>
        <w:numPr>
          <w:ilvl w:val="0"/>
          <w:numId w:val="1"/>
        </w:numPr>
      </w:pPr>
      <w:r>
        <w:t>This will take you to a page summarising the information we currently hold on the person filling that post</w:t>
      </w:r>
      <w:r w:rsidR="00EA2659">
        <w:t>.</w:t>
      </w:r>
    </w:p>
    <w:p w:rsidR="00A456BA" w:rsidP="00A456BA" w:rsidRDefault="00A456BA" w14:paraId="294052EF" w14:textId="77777777">
      <w:pPr>
        <w:pStyle w:val="ListParagraph"/>
      </w:pPr>
    </w:p>
    <w:p w:rsidR="0060635D" w:rsidP="0060635D" w:rsidRDefault="0060635D" w14:paraId="05A0479B" w14:textId="77777777">
      <w:pPr>
        <w:pStyle w:val="ListParagraph"/>
        <w:numPr>
          <w:ilvl w:val="0"/>
          <w:numId w:val="1"/>
        </w:numPr>
      </w:pPr>
      <w:r>
        <w:t>If the person detailed on the summary will be continuing in this post after your recent APCM, check that the contact details that we have for the person are accurate.</w:t>
      </w:r>
    </w:p>
    <w:p w:rsidR="0060635D" w:rsidP="0060635D" w:rsidRDefault="0060635D" w14:paraId="70E7C478" w14:textId="77777777">
      <w:pPr>
        <w:pStyle w:val="ListParagraph"/>
        <w:numPr>
          <w:ilvl w:val="1"/>
          <w:numId w:val="1"/>
        </w:numPr>
      </w:pPr>
      <w:r>
        <w:t>If the contact details are not correct, please enter the correct contact details and any further information in the text box at the bottom of the page.</w:t>
      </w:r>
    </w:p>
    <w:p w:rsidR="0060635D" w:rsidP="0060635D" w:rsidRDefault="0060635D" w14:paraId="06693485" w14:textId="77777777">
      <w:pPr>
        <w:pStyle w:val="ListParagraph"/>
        <w:numPr>
          <w:ilvl w:val="1"/>
          <w:numId w:val="1"/>
        </w:numPr>
      </w:pPr>
      <w:r>
        <w:t>After this, click the ‘Save’ button underneath the box.</w:t>
      </w:r>
    </w:p>
    <w:p w:rsidR="0060635D" w:rsidP="0060635D" w:rsidRDefault="0060635D" w14:paraId="0D108EC9" w14:textId="77777777">
      <w:pPr>
        <w:pStyle w:val="ListParagraph"/>
        <w:numPr>
          <w:ilvl w:val="1"/>
          <w:numId w:val="1"/>
        </w:numPr>
      </w:pPr>
      <w:r>
        <w:t xml:space="preserve">Finally, click the </w:t>
      </w:r>
      <w:r w:rsidRPr="00631746">
        <w:rPr>
          <w:b/>
        </w:rPr>
        <w:t>black ‘No change’ button</w:t>
      </w:r>
      <w:r>
        <w:t xml:space="preserve"> on the right. </w:t>
      </w:r>
    </w:p>
    <w:p w:rsidR="00A456BA" w:rsidP="00A456BA" w:rsidRDefault="00A456BA" w14:paraId="3BEA1884" w14:textId="77777777">
      <w:pPr>
        <w:pStyle w:val="ListParagraph"/>
      </w:pPr>
    </w:p>
    <w:p w:rsidR="001C32EA" w:rsidP="001C32EA" w:rsidRDefault="001C32EA" w14:paraId="7EE199A9" w14:textId="77777777">
      <w:pPr>
        <w:pStyle w:val="ListParagraph"/>
        <w:numPr>
          <w:ilvl w:val="0"/>
          <w:numId w:val="1"/>
        </w:numPr>
      </w:pPr>
      <w:r>
        <w:t xml:space="preserve">If the post has ended and nobody has succeeded the previous post holder, click the </w:t>
      </w:r>
      <w:r w:rsidRPr="00EA048D">
        <w:rPr>
          <w:b/>
          <w:color w:val="FF0000"/>
        </w:rPr>
        <w:t>red ‘End post’ button</w:t>
      </w:r>
      <w:r>
        <w:rPr>
          <w:bCs/>
        </w:rPr>
        <w:t>.</w:t>
      </w:r>
    </w:p>
    <w:p w:rsidR="001C32EA" w:rsidP="001C32EA" w:rsidRDefault="001C32EA" w14:paraId="2FD0DA23" w14:textId="77777777">
      <w:pPr>
        <w:pStyle w:val="ListParagraph"/>
        <w:numPr>
          <w:ilvl w:val="1"/>
          <w:numId w:val="1"/>
        </w:numPr>
      </w:pPr>
      <w:r>
        <w:t xml:space="preserve">On the resulting page, enter the new end date as the date of your APCM. </w:t>
      </w:r>
    </w:p>
    <w:p w:rsidR="001C32EA" w:rsidP="001C32EA" w:rsidRDefault="001C32EA" w14:paraId="7A4D405C" w14:textId="77777777">
      <w:pPr>
        <w:pStyle w:val="ListParagraph"/>
        <w:numPr>
          <w:ilvl w:val="1"/>
          <w:numId w:val="1"/>
        </w:numPr>
      </w:pPr>
      <w:r>
        <w:rPr>
          <w:b/>
        </w:rPr>
        <w:t>P</w:t>
      </w:r>
      <w:r w:rsidRPr="00EA048D">
        <w:rPr>
          <w:b/>
        </w:rPr>
        <w:t>lease make sure you check the box</w:t>
      </w:r>
      <w:r>
        <w:t xml:space="preserve"> to make the post vacant.</w:t>
      </w:r>
    </w:p>
    <w:p w:rsidR="001C32EA" w:rsidP="001C32EA" w:rsidRDefault="001C32EA" w14:paraId="00AB0CDA" w14:textId="77777777">
      <w:pPr>
        <w:pStyle w:val="ListParagraph"/>
        <w:numPr>
          <w:ilvl w:val="1"/>
          <w:numId w:val="1"/>
        </w:numPr>
      </w:pPr>
      <w:r>
        <w:t xml:space="preserve">Then click the </w:t>
      </w:r>
      <w:r w:rsidRPr="00A456BA">
        <w:rPr>
          <w:b/>
          <w:bCs/>
          <w:color w:val="FF0000"/>
        </w:rPr>
        <w:t xml:space="preserve">red ‘End post and submit for moderation’ </w:t>
      </w:r>
      <w:r>
        <w:t>button.</w:t>
      </w:r>
    </w:p>
    <w:p w:rsidR="00A456BA" w:rsidP="001C32EA" w:rsidRDefault="001C32EA" w14:paraId="5EDA24B3" w14:textId="3D18AB63">
      <w:pPr>
        <w:pStyle w:val="ListParagraph"/>
        <w:numPr>
          <w:ilvl w:val="1"/>
          <w:numId w:val="1"/>
        </w:numPr>
      </w:pPr>
      <w:r>
        <w:t xml:space="preserve">If you have made a mistake, click the </w:t>
      </w:r>
      <w:r w:rsidRPr="00084DD1">
        <w:rPr>
          <w:b/>
          <w:bCs/>
          <w:color w:val="767171" w:themeColor="background2" w:themeShade="80"/>
        </w:rPr>
        <w:t xml:space="preserve">grey ‘back to process post’ </w:t>
      </w:r>
      <w:r>
        <w:t>button instead</w:t>
      </w:r>
      <w:r w:rsidR="00EA2659">
        <w:t>.</w:t>
      </w:r>
    </w:p>
    <w:p w:rsidR="00A456BA" w:rsidP="00A456BA" w:rsidRDefault="00A456BA" w14:paraId="6BF24124" w14:textId="77777777">
      <w:pPr>
        <w:pStyle w:val="ListParagraph"/>
        <w:ind w:left="1440"/>
      </w:pPr>
    </w:p>
    <w:p w:rsidRPr="00EA048D" w:rsidR="00EA048D" w:rsidP="00AA046A" w:rsidRDefault="00EA048D" w14:paraId="6710B11F" w14:textId="4148CBFA">
      <w:pPr>
        <w:pStyle w:val="ListParagraph"/>
        <w:numPr>
          <w:ilvl w:val="0"/>
          <w:numId w:val="1"/>
        </w:numPr>
        <w:rPr>
          <w:b/>
        </w:rPr>
      </w:pPr>
      <w:r>
        <w:t xml:space="preserve">If somebody who was not previously filling the Post was elected in your APCM, click the </w:t>
      </w:r>
      <w:r w:rsidRPr="00EA048D">
        <w:rPr>
          <w:b/>
          <w:color w:val="00B0F0"/>
        </w:rPr>
        <w:t>blue ‘Succeed post’ button</w:t>
      </w:r>
      <w:r w:rsidR="00EA2659">
        <w:rPr>
          <w:bCs/>
        </w:rPr>
        <w:t>.</w:t>
      </w:r>
    </w:p>
    <w:p w:rsidRPr="00EA048D" w:rsidR="00EA048D" w:rsidP="00EA048D" w:rsidRDefault="00EA048D" w14:paraId="0667CE47" w14:textId="0EB63F5D">
      <w:pPr>
        <w:pStyle w:val="ListParagraph"/>
        <w:numPr>
          <w:ilvl w:val="1"/>
          <w:numId w:val="1"/>
        </w:numPr>
        <w:rPr>
          <w:b/>
        </w:rPr>
      </w:pPr>
      <w:r>
        <w:t>Here, you can</w:t>
      </w:r>
      <w:r w:rsidR="00084DD1">
        <w:t xml:space="preserve"> see the former occupant of the post and</w:t>
      </w:r>
      <w:r>
        <w:t xml:space="preserve"> enter the details of the newly elected person</w:t>
      </w:r>
      <w:r w:rsidR="00FE7187">
        <w:t>.</w:t>
      </w:r>
    </w:p>
    <w:p w:rsidRPr="00084DD1" w:rsidR="00084DD1" w:rsidP="007F73D5" w:rsidRDefault="007F73D5" w14:paraId="7D00B896" w14:textId="39FF358D">
      <w:pPr>
        <w:pStyle w:val="ListParagraph"/>
        <w:numPr>
          <w:ilvl w:val="1"/>
          <w:numId w:val="1"/>
        </w:numPr>
        <w:rPr>
          <w:b/>
        </w:rPr>
      </w:pPr>
      <w:r>
        <w:t>Enter</w:t>
      </w:r>
      <w:r w:rsidR="00084DD1">
        <w:t xml:space="preserve"> the</w:t>
      </w:r>
      <w:r>
        <w:t xml:space="preserve"> </w:t>
      </w:r>
      <w:r w:rsidR="00084DD1">
        <w:t>‘Date of Succession’ as the date of your APCM</w:t>
      </w:r>
      <w:r w:rsidR="00FE7187">
        <w:t>.</w:t>
      </w:r>
    </w:p>
    <w:p w:rsidRPr="007F73D5" w:rsidR="007F73D5" w:rsidP="007F73D5" w:rsidRDefault="00084DD1" w14:paraId="57612F5E" w14:textId="7824E201">
      <w:pPr>
        <w:pStyle w:val="ListParagraph"/>
        <w:numPr>
          <w:ilvl w:val="1"/>
          <w:numId w:val="1"/>
        </w:numPr>
        <w:rPr>
          <w:b/>
        </w:rPr>
      </w:pPr>
      <w:r>
        <w:t xml:space="preserve">Enter the </w:t>
      </w:r>
      <w:r w:rsidR="007F73D5">
        <w:t xml:space="preserve">contact details </w:t>
      </w:r>
      <w:r>
        <w:t xml:space="preserve">for the new post holder </w:t>
      </w:r>
      <w:r w:rsidR="007F73D5">
        <w:t>and click ‘search for contact’</w:t>
      </w:r>
      <w:r>
        <w:t xml:space="preserve">. This </w:t>
      </w:r>
      <w:r w:rsidR="007F73D5">
        <w:t>searches the database for an existing profile for the person. This is to prevent duplicate profiles being created on the database</w:t>
      </w:r>
      <w:r w:rsidR="00FE7187">
        <w:t>.</w:t>
      </w:r>
    </w:p>
    <w:p w:rsidRPr="007F73D5" w:rsidR="007F73D5" w:rsidP="007F73D5" w:rsidRDefault="007F73D5" w14:paraId="4662FE1E" w14:textId="3D9E2CAE">
      <w:pPr>
        <w:pStyle w:val="ListParagraph"/>
        <w:numPr>
          <w:ilvl w:val="1"/>
          <w:numId w:val="1"/>
        </w:numPr>
        <w:rPr>
          <w:b/>
        </w:rPr>
      </w:pPr>
      <w:r>
        <w:t xml:space="preserve">If the correct </w:t>
      </w:r>
      <w:r w:rsidR="007B1296">
        <w:t xml:space="preserve">details for the </w:t>
      </w:r>
      <w:r>
        <w:t xml:space="preserve">person </w:t>
      </w:r>
      <w:r w:rsidR="007B1296">
        <w:t>appear</w:t>
      </w:r>
      <w:r>
        <w:t xml:space="preserve"> when you submit your search, click the </w:t>
      </w:r>
      <w:r w:rsidRPr="00084DD1">
        <w:rPr>
          <w:b/>
          <w:bCs/>
          <w:color w:val="7030A0"/>
        </w:rPr>
        <w:t xml:space="preserve">purple ‘select and submit for moderation’ </w:t>
      </w:r>
      <w:r>
        <w:t>button next to their name</w:t>
      </w:r>
      <w:r w:rsidR="00FE7187">
        <w:t>.</w:t>
      </w:r>
    </w:p>
    <w:p w:rsidRPr="007F73D5" w:rsidR="007F73D5" w:rsidP="007F73D5" w:rsidRDefault="007F73D5" w14:paraId="5EBB9DFD" w14:textId="1D0400C4">
      <w:pPr>
        <w:pStyle w:val="ListParagraph"/>
        <w:numPr>
          <w:ilvl w:val="1"/>
          <w:numId w:val="1"/>
        </w:numPr>
        <w:rPr>
          <w:b/>
        </w:rPr>
      </w:pPr>
      <w:r>
        <w:t xml:space="preserve">If the correct person does not </w:t>
      </w:r>
      <w:r w:rsidR="007B1296">
        <w:t>appear</w:t>
      </w:r>
      <w:r>
        <w:t>,</w:t>
      </w:r>
      <w:r w:rsidR="007B1296">
        <w:t xml:space="preserve"> or no details are shown,</w:t>
      </w:r>
      <w:r>
        <w:t xml:space="preserve"> click the </w:t>
      </w:r>
      <w:r w:rsidRPr="00084DD1">
        <w:rPr>
          <w:b/>
          <w:bCs/>
          <w:color w:val="009999"/>
        </w:rPr>
        <w:t xml:space="preserve">teal </w:t>
      </w:r>
      <w:r w:rsidR="007B1296">
        <w:rPr>
          <w:b/>
          <w:bCs/>
          <w:color w:val="009999"/>
        </w:rPr>
        <w:t xml:space="preserve">‘Request the creation of a new contact and submit for moderation’ </w:t>
      </w:r>
      <w:r w:rsidRPr="00084DD1">
        <w:rPr>
          <w:b/>
          <w:bCs/>
          <w:color w:val="009999"/>
        </w:rPr>
        <w:t>button</w:t>
      </w:r>
      <w:r>
        <w:t xml:space="preserve"> under ‘CREATE A NEW CONTACT’</w:t>
      </w:r>
      <w:r w:rsidR="00FE7187">
        <w:t>.</w:t>
      </w:r>
    </w:p>
    <w:p w:rsidRPr="008B237D" w:rsidR="007F73D5" w:rsidP="007F73D5" w:rsidRDefault="00601413" w14:paraId="5EA8CBA0" w14:textId="1A43258B">
      <w:pPr>
        <w:pStyle w:val="ListParagraph"/>
        <w:numPr>
          <w:ilvl w:val="0"/>
          <w:numId w:val="1"/>
        </w:numPr>
        <w:rPr>
          <w:b/>
        </w:rPr>
      </w:pPr>
      <w:r>
        <w:t xml:space="preserve">Please go down the list of posts on the Place Audit page until all of them </w:t>
      </w:r>
      <w:r w:rsidR="00084DD1">
        <w:t xml:space="preserve">are faded and </w:t>
      </w:r>
      <w:r>
        <w:t>have ‘Submitted’ under the ‘Status’ column</w:t>
      </w:r>
      <w:r w:rsidR="00FE7187">
        <w:t>.</w:t>
      </w:r>
    </w:p>
    <w:p w:rsidR="008B237D" w:rsidP="008B237D" w:rsidRDefault="008B237D" w14:paraId="0C98955D" w14:textId="1CFA3FFD">
      <w:pPr>
        <w:pStyle w:val="ListParagraph"/>
        <w:numPr>
          <w:ilvl w:val="0"/>
          <w:numId w:val="1"/>
        </w:numPr>
      </w:pPr>
      <w:r w:rsidRPr="008B237D">
        <w:t>If the Place Audit has not allowed you to reflect all elected posts in your PCC (e.g. PCC Representative of the Laity) please supply this information to me directly by email</w:t>
      </w:r>
      <w:r w:rsidR="00B132EA">
        <w:t xml:space="preserve"> at </w:t>
      </w:r>
      <w:hyperlink w:history="1" r:id="rId8">
        <w:r w:rsidRPr="003C6E74" w:rsidR="00B132EA">
          <w:rPr>
            <w:rStyle w:val="Hyperlink"/>
          </w:rPr>
          <w:t>databaseadministrator@chichester.anglican.org</w:t>
        </w:r>
      </w:hyperlink>
    </w:p>
    <w:p w:rsidR="00803EBC" w:rsidP="00803EBC" w:rsidRDefault="00803EBC" w14:paraId="54A6DB43" w14:textId="77777777">
      <w:pPr>
        <w:pStyle w:val="ListParagraph"/>
      </w:pPr>
    </w:p>
    <w:p w:rsidRPr="008B237D" w:rsidR="00803EBC" w:rsidP="00803EBC" w:rsidRDefault="00803EBC" w14:paraId="20368850" w14:textId="77777777">
      <w:pPr>
        <w:pStyle w:val="ListParagraph"/>
      </w:pPr>
    </w:p>
    <w:p w:rsidR="00601413" w:rsidP="00601413" w:rsidRDefault="00601413" w14:paraId="671818E9" w14:textId="77777777">
      <w:pPr>
        <w:ind w:left="360"/>
        <w:rPr>
          <w:u w:val="single"/>
        </w:rPr>
      </w:pPr>
      <w:r>
        <w:rPr>
          <w:u w:val="single"/>
        </w:rPr>
        <w:t>Help and Guidance</w:t>
      </w:r>
    </w:p>
    <w:p w:rsidR="00601413" w:rsidP="00601413" w:rsidRDefault="000B1F79" w14:paraId="22809729" w14:textId="3DBAE5EA">
      <w:pPr>
        <w:ind w:left="360"/>
      </w:pPr>
      <w:r>
        <w:t>If you are having any issues with completing this A</w:t>
      </w:r>
      <w:r w:rsidR="00DC06B3">
        <w:t>PCM audit, don’t hesitate to contact me for assistance</w:t>
      </w:r>
      <w:r w:rsidR="00601413">
        <w:t>. I</w:t>
      </w:r>
      <w:r w:rsidR="00DC06B3">
        <w:t>f</w:t>
      </w:r>
      <w:r w:rsidR="00601413">
        <w:t xml:space="preserve"> </w:t>
      </w:r>
      <w:r w:rsidR="00DC06B3">
        <w:t>you do not yet have a login for the diocesan</w:t>
      </w:r>
      <w:r w:rsidR="00601413">
        <w:t xml:space="preserve"> </w:t>
      </w:r>
      <w:r w:rsidR="00DC06B3">
        <w:t>d</w:t>
      </w:r>
      <w:r w:rsidR="00601413">
        <w:t>atabase – I can create this fo</w:t>
      </w:r>
      <w:r w:rsidR="00EF4D8E">
        <w:t xml:space="preserve">r you. You can contact me </w:t>
      </w:r>
      <w:r w:rsidR="00601413">
        <w:t>at:</w:t>
      </w:r>
    </w:p>
    <w:p w:rsidR="00601413" w:rsidP="00601413" w:rsidRDefault="00601413" w14:paraId="3A33C4AE" w14:textId="77777777">
      <w:pPr>
        <w:ind w:left="360"/>
      </w:pPr>
      <w:r>
        <w:t xml:space="preserve">Email: </w:t>
      </w:r>
      <w:hyperlink w:history="1" r:id="rId9">
        <w:r w:rsidRPr="00C10086" w:rsidR="00C10086">
          <w:rPr>
            <w:rStyle w:val="Hyperlink"/>
          </w:rPr>
          <w:t>databaseadministrator@chichester.anglican.org</w:t>
        </w:r>
      </w:hyperlink>
      <w:r>
        <w:br/>
      </w:r>
      <w:r>
        <w:t xml:space="preserve">Telephone: </w:t>
      </w:r>
      <w:r w:rsidRPr="00601413">
        <w:t>01273 421 021</w:t>
      </w:r>
    </w:p>
    <w:p w:rsidR="003B213D" w:rsidP="00601413" w:rsidRDefault="003B213D" w14:paraId="6F0D174F" w14:textId="027DE1CB">
      <w:pPr>
        <w:ind w:left="360"/>
      </w:pPr>
      <w:r>
        <w:t xml:space="preserve">I am contactable Mon-Fri, </w:t>
      </w:r>
      <w:r w:rsidR="00EF4D8E">
        <w:t>during office hours</w:t>
      </w:r>
      <w:r>
        <w:t xml:space="preserve">. If for whatever reason I am unable to take your call, please leave a message for me and I will get back to you </w:t>
      </w:r>
      <w:r w:rsidR="00EF4D8E">
        <w:t>as soon as possible</w:t>
      </w:r>
      <w:r>
        <w:t>.</w:t>
      </w:r>
    </w:p>
    <w:p w:rsidR="00601413" w:rsidP="00601413" w:rsidRDefault="00601413" w14:paraId="64441234" w14:textId="77777777">
      <w:pPr>
        <w:ind w:left="360"/>
      </w:pPr>
      <w:r>
        <w:t xml:space="preserve">Please see the guidance on APCM on the diocesan website </w:t>
      </w:r>
      <w:hyperlink w:history="1" r:id="rId10">
        <w:r w:rsidRPr="00803EBC">
          <w:rPr>
            <w:rStyle w:val="Hyperlink"/>
          </w:rPr>
          <w:t>here</w:t>
        </w:r>
      </w:hyperlink>
      <w:r>
        <w:t xml:space="preserve"> for general information and guidance. A copy of the above instructions </w:t>
      </w:r>
      <w:r w:rsidR="003B213D">
        <w:t>for</w:t>
      </w:r>
      <w:r>
        <w:t xml:space="preserve"> submitting your return are available on that page. </w:t>
      </w:r>
    </w:p>
    <w:p w:rsidR="00601413" w:rsidP="00601413" w:rsidRDefault="00601413" w14:paraId="227B534C" w14:textId="78AE8340">
      <w:pPr>
        <w:ind w:left="360"/>
      </w:pPr>
      <w:r>
        <w:t xml:space="preserve">I will be monitoring the information submitted in your </w:t>
      </w:r>
      <w:r w:rsidR="003B213D">
        <w:t>R</w:t>
      </w:r>
      <w:r>
        <w:t xml:space="preserve">eturns </w:t>
      </w:r>
      <w:r w:rsidR="003B213D">
        <w:t xml:space="preserve">and may be contacting some of you for clarification. As mentioned in my previous email, once </w:t>
      </w:r>
      <w:r w:rsidR="005923E7">
        <w:t>you have submitted your returns</w:t>
      </w:r>
      <w:r w:rsidR="003B213D">
        <w:t>, I wi</w:t>
      </w:r>
      <w:r w:rsidR="005923E7">
        <w:t>l</w:t>
      </w:r>
      <w:r w:rsidR="003B213D">
        <w:t>l forward them to your Deanery Secretaries for you.</w:t>
      </w:r>
    </w:p>
    <w:p w:rsidR="003B213D" w:rsidP="229337F0" w:rsidRDefault="003B213D" w14:paraId="70374E7E" w14:textId="2CBEB79A">
      <w:pPr>
        <w:ind w:left="360"/>
        <w:rPr>
          <w:b w:val="1"/>
          <w:bCs w:val="1"/>
        </w:rPr>
      </w:pPr>
      <w:r w:rsidRPr="229337F0" w:rsidR="003B213D">
        <w:rPr>
          <w:b w:val="1"/>
          <w:bCs w:val="1"/>
        </w:rPr>
        <w:t>The deadline for the submission of your APCM Return is the 1</w:t>
      </w:r>
      <w:r w:rsidRPr="229337F0" w:rsidR="005923E7">
        <w:rPr>
          <w:b w:val="1"/>
          <w:bCs w:val="1"/>
        </w:rPr>
        <w:t>4</w:t>
      </w:r>
      <w:r w:rsidRPr="229337F0" w:rsidR="003B213D">
        <w:rPr>
          <w:b w:val="1"/>
          <w:bCs w:val="1"/>
          <w:vertAlign w:val="superscript"/>
        </w:rPr>
        <w:t>th</w:t>
      </w:r>
      <w:r w:rsidRPr="229337F0" w:rsidR="003B213D">
        <w:rPr>
          <w:b w:val="1"/>
          <w:bCs w:val="1"/>
        </w:rPr>
        <w:t xml:space="preserve"> of </w:t>
      </w:r>
      <w:r w:rsidRPr="229337F0" w:rsidR="468A45F6">
        <w:rPr>
          <w:b w:val="1"/>
          <w:bCs w:val="1"/>
        </w:rPr>
        <w:t>November (extended from 14</w:t>
      </w:r>
      <w:r w:rsidRPr="229337F0" w:rsidR="468A45F6">
        <w:rPr>
          <w:b w:val="1"/>
          <w:bCs w:val="1"/>
          <w:vertAlign w:val="superscript"/>
        </w:rPr>
        <w:t>th</w:t>
      </w:r>
      <w:r w:rsidRPr="229337F0" w:rsidR="468A45F6">
        <w:rPr>
          <w:b w:val="1"/>
          <w:bCs w:val="1"/>
        </w:rPr>
        <w:t xml:space="preserve"> June due to the Coronavirus epidemic).</w:t>
      </w:r>
      <w:r w:rsidRPr="229337F0" w:rsidR="003B213D">
        <w:rPr>
          <w:b w:val="1"/>
          <w:bCs w:val="1"/>
        </w:rPr>
        <w:t xml:space="preserve"> </w:t>
      </w:r>
    </w:p>
    <w:p w:rsidR="003B213D" w:rsidP="00601413" w:rsidRDefault="003B213D" w14:paraId="14CB2758" w14:textId="4009B106">
      <w:pPr>
        <w:ind w:left="360"/>
      </w:pPr>
      <w:r>
        <w:t>I wish you all the best for this year’s APCM.</w:t>
      </w:r>
    </w:p>
    <w:p w:rsidR="003B213D" w:rsidP="00601413" w:rsidRDefault="00256495" w14:paraId="50B12047" w14:textId="46EA8821">
      <w:pPr>
        <w:ind w:left="360"/>
      </w:pPr>
      <w:r>
        <w:t>Kind Regards,</w:t>
      </w:r>
    </w:p>
    <w:p w:rsidR="002A600E" w:rsidP="00601413" w:rsidRDefault="002A600E" w14:paraId="2E753B65" w14:textId="31C21424">
      <w:pPr>
        <w:ind w:left="360"/>
      </w:pPr>
      <w:r>
        <w:t>Michael Squire</w:t>
      </w:r>
    </w:p>
    <w:p w:rsidR="003B213D" w:rsidP="003B213D" w:rsidRDefault="003B213D" w14:paraId="36301E4F" w14:textId="77777777">
      <w:pPr>
        <w:ind w:firstLine="360"/>
        <w:rPr>
          <w:b/>
          <w:bCs/>
          <w:color w:val="2F5496"/>
          <w:lang w:eastAsia="en-GB"/>
        </w:rPr>
      </w:pPr>
      <w:r>
        <w:rPr>
          <w:b/>
          <w:bCs/>
          <w:color w:val="2F5496"/>
          <w:lang w:eastAsia="en-GB"/>
        </w:rPr>
        <w:t>Database and Statistics Administrator</w:t>
      </w:r>
    </w:p>
    <w:p w:rsidR="003B213D" w:rsidP="003B213D" w:rsidRDefault="003B213D" w14:paraId="6F07805B" w14:textId="77777777">
      <w:pPr>
        <w:ind w:firstLine="360"/>
        <w:rPr>
          <w:color w:val="1F497D"/>
          <w:lang w:eastAsia="en-GB"/>
        </w:rPr>
      </w:pPr>
      <w:r>
        <w:rPr>
          <w:noProof/>
          <w:color w:val="1F497D"/>
          <w:lang w:eastAsia="en-GB"/>
        </w:rPr>
        <w:drawing>
          <wp:inline distT="0" distB="0" distL="0" distR="0" wp14:anchorId="7F8EAD5D" wp14:editId="1F9DB343">
            <wp:extent cx="2133600" cy="1190625"/>
            <wp:effectExtent l="0" t="0" r="0" b="9525"/>
            <wp:docPr id="1" name="Picture 1" descr="Diocesan Logo - email signa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iocesan Logo - email signature"/>
                    <pic:cNvPicPr>
                      <a:picLocks noChangeAspect="1" noChangeArrowheads="1"/>
                    </pic:cNvPicPr>
                  </pic:nvPicPr>
                  <pic:blipFill>
                    <a:blip r:embed="rId11" r:link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1190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B213D" w:rsidP="00C10086" w:rsidRDefault="003B213D" w14:paraId="0DD42417" w14:textId="77777777">
      <w:pPr>
        <w:spacing w:before="60"/>
        <w:ind w:firstLine="360"/>
        <w:rPr>
          <w:rFonts w:ascii="Times New Roman" w:hAnsi="Times New Roman" w:cs="Times New Roman"/>
          <w:color w:val="808080"/>
          <w:sz w:val="4"/>
          <w:szCs w:val="4"/>
          <w:lang w:eastAsia="en-GB"/>
        </w:rPr>
      </w:pPr>
      <w:r>
        <w:rPr>
          <w:color w:val="000000"/>
          <w:sz w:val="20"/>
          <w:szCs w:val="20"/>
          <w:lang w:eastAsia="en-GB"/>
        </w:rPr>
        <w:t xml:space="preserve">WWW: </w:t>
      </w:r>
      <w:hyperlink w:tooltip="http://www.diochi.org.uk/" w:history="1" r:id="rId13">
        <w:r>
          <w:rPr>
            <w:rStyle w:val="Hyperlink"/>
            <w:color w:val="0000FF"/>
            <w:sz w:val="20"/>
            <w:szCs w:val="20"/>
            <w:lang w:eastAsia="en-GB"/>
          </w:rPr>
          <w:t>http://www.chichester.anglican.org</w:t>
        </w:r>
      </w:hyperlink>
      <w:r>
        <w:rPr>
          <w:color w:val="000000"/>
          <w:sz w:val="20"/>
          <w:szCs w:val="20"/>
          <w:lang w:eastAsia="en-GB"/>
        </w:rPr>
        <w:t xml:space="preserve">  | Email: </w:t>
      </w:r>
      <w:hyperlink w:history="1" r:id="rId14">
        <w:r w:rsidRPr="00C10086" w:rsidR="00C10086">
          <w:rPr>
            <w:rStyle w:val="Hyperlink"/>
          </w:rPr>
          <w:t>databaseadministrator@chichester.anglican.org</w:t>
        </w:r>
      </w:hyperlink>
    </w:p>
    <w:p w:rsidRPr="00182216" w:rsidR="003B213D" w:rsidP="00182216" w:rsidRDefault="003B213D" w14:paraId="2A760005" w14:textId="4E3D2BE8">
      <w:pPr>
        <w:ind w:firstLine="360"/>
        <w:rPr>
          <w:rFonts w:ascii="Calibri" w:hAnsi="Calibri" w:cs="Calibri"/>
          <w:color w:val="000000"/>
          <w:sz w:val="20"/>
          <w:szCs w:val="20"/>
          <w:lang w:eastAsia="en-GB"/>
        </w:rPr>
      </w:pPr>
      <w:r>
        <w:rPr>
          <w:color w:val="000000"/>
          <w:sz w:val="20"/>
          <w:szCs w:val="20"/>
          <w:lang w:eastAsia="en-GB"/>
        </w:rPr>
        <w:t xml:space="preserve">The Chichester Diocesan Fund and Board of Finance (Incorporated) Charity No 243134 </w:t>
      </w:r>
    </w:p>
    <w:p w:rsidR="003B213D" w:rsidP="003B213D" w:rsidRDefault="003B213D" w14:paraId="0BEB89ED" w14:textId="77777777">
      <w:pPr>
        <w:ind w:firstLine="360"/>
        <w:rPr>
          <w:color w:val="000000"/>
          <w:sz w:val="20"/>
          <w:szCs w:val="20"/>
          <w:lang w:eastAsia="en-GB"/>
        </w:rPr>
      </w:pPr>
      <w:r>
        <w:rPr>
          <w:color w:val="000000"/>
          <w:sz w:val="20"/>
          <w:szCs w:val="20"/>
          <w:lang w:eastAsia="en-GB"/>
        </w:rPr>
        <w:t xml:space="preserve">A Company Limited by Guarantee Registered No 133558  </w:t>
      </w:r>
    </w:p>
    <w:p w:rsidRPr="00182216" w:rsidR="003B213D" w:rsidP="00182216" w:rsidRDefault="003B213D" w14:paraId="18D65CBE" w14:textId="7E1000ED">
      <w:pPr>
        <w:ind w:left="360"/>
        <w:rPr>
          <w:color w:val="808080"/>
          <w:sz w:val="20"/>
          <w:szCs w:val="20"/>
          <w:lang w:eastAsia="en-GB"/>
        </w:rPr>
      </w:pPr>
      <w:r>
        <w:rPr>
          <w:b/>
          <w:bCs/>
          <w:color w:val="000000"/>
          <w:sz w:val="20"/>
          <w:szCs w:val="20"/>
          <w:lang w:eastAsia="en-GB"/>
        </w:rPr>
        <w:t>Email confidentiality notice</w:t>
      </w:r>
      <w:r>
        <w:rPr>
          <w:color w:val="808080"/>
          <w:sz w:val="20"/>
          <w:szCs w:val="20"/>
          <w:lang w:eastAsia="en-GB"/>
        </w:rPr>
        <w:br/>
      </w:r>
      <w:r>
        <w:rPr>
          <w:color w:val="808080"/>
          <w:sz w:val="20"/>
          <w:szCs w:val="20"/>
          <w:lang w:eastAsia="en-GB"/>
        </w:rPr>
        <w:t>This message is private and confidential. If you have received this message in error, please notify us on 01273 421021 and remove it from your system.</w:t>
      </w:r>
    </w:p>
    <w:p w:rsidRPr="003B213D" w:rsidR="003B213D" w:rsidP="003B213D" w:rsidRDefault="003B213D" w14:paraId="72B0B14C" w14:textId="77777777">
      <w:pPr>
        <w:ind w:left="360"/>
      </w:pPr>
      <w:r>
        <w:rPr>
          <w:color w:val="808080"/>
          <w:sz w:val="20"/>
          <w:szCs w:val="20"/>
          <w:lang w:eastAsia="en-GB"/>
        </w:rPr>
        <w:t>Please consider the environment before printing this email</w:t>
      </w:r>
    </w:p>
    <w:sectPr w:rsidRPr="003B213D" w:rsidR="003B213D">
      <w:pgSz w:w="11906" w:h="16838" w:orient="portrait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09E74A0"/>
    <w:multiLevelType w:val="hybridMultilevel"/>
    <w:tmpl w:val="AD180806"/>
    <w:lvl w:ilvl="0" w:tplc="9C70213E">
      <w:numFmt w:val="bullet"/>
      <w:lvlText w:val="-"/>
      <w:lvlJc w:val="left"/>
      <w:pPr>
        <w:ind w:left="720" w:hanging="360"/>
      </w:pPr>
      <w:rPr>
        <w:rFonts w:hint="default" w:ascii="Calibri" w:hAnsi="Calibri" w:cs="Calibri" w:eastAsiaTheme="minorHAnsi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0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 wp14">
  <w:trackRevisions w:val="false"/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U2NzUzMDU3NTUztjBX0lEKTi0uzszPAykwrAUAdmj7wiwAAAA="/>
  </w:docVars>
  <w:rsids>
    <w:rsidRoot w:val="004B16CB"/>
    <w:rsid w:val="00024386"/>
    <w:rsid w:val="00084DD1"/>
    <w:rsid w:val="000B142C"/>
    <w:rsid w:val="000B1F79"/>
    <w:rsid w:val="00120D33"/>
    <w:rsid w:val="00137C5E"/>
    <w:rsid w:val="00153A52"/>
    <w:rsid w:val="00182216"/>
    <w:rsid w:val="001C32EA"/>
    <w:rsid w:val="002048C2"/>
    <w:rsid w:val="00235C8F"/>
    <w:rsid w:val="00256495"/>
    <w:rsid w:val="0027484C"/>
    <w:rsid w:val="002A600E"/>
    <w:rsid w:val="003036DF"/>
    <w:rsid w:val="003B213D"/>
    <w:rsid w:val="003C1A38"/>
    <w:rsid w:val="004B16CB"/>
    <w:rsid w:val="00505B5C"/>
    <w:rsid w:val="005923E7"/>
    <w:rsid w:val="005E259D"/>
    <w:rsid w:val="00601413"/>
    <w:rsid w:val="0060635D"/>
    <w:rsid w:val="006F2E2D"/>
    <w:rsid w:val="0071214D"/>
    <w:rsid w:val="00771648"/>
    <w:rsid w:val="00796C6C"/>
    <w:rsid w:val="007B1296"/>
    <w:rsid w:val="007E1989"/>
    <w:rsid w:val="007E1F36"/>
    <w:rsid w:val="007E4F2F"/>
    <w:rsid w:val="007F73D5"/>
    <w:rsid w:val="00803EBC"/>
    <w:rsid w:val="00820763"/>
    <w:rsid w:val="00844607"/>
    <w:rsid w:val="00892D54"/>
    <w:rsid w:val="008A22BA"/>
    <w:rsid w:val="008B237D"/>
    <w:rsid w:val="00970F38"/>
    <w:rsid w:val="009C151F"/>
    <w:rsid w:val="00A04FE6"/>
    <w:rsid w:val="00A058C7"/>
    <w:rsid w:val="00A456BA"/>
    <w:rsid w:val="00A458BB"/>
    <w:rsid w:val="00A6002F"/>
    <w:rsid w:val="00A970B8"/>
    <w:rsid w:val="00AA046A"/>
    <w:rsid w:val="00B132EA"/>
    <w:rsid w:val="00B21DB5"/>
    <w:rsid w:val="00C10086"/>
    <w:rsid w:val="00C14F22"/>
    <w:rsid w:val="00C333C2"/>
    <w:rsid w:val="00C575A2"/>
    <w:rsid w:val="00D17885"/>
    <w:rsid w:val="00D3573B"/>
    <w:rsid w:val="00DA2312"/>
    <w:rsid w:val="00DC06B3"/>
    <w:rsid w:val="00E24A70"/>
    <w:rsid w:val="00EA048D"/>
    <w:rsid w:val="00EA2659"/>
    <w:rsid w:val="00EC5D80"/>
    <w:rsid w:val="00EF4D8E"/>
    <w:rsid w:val="00F531C8"/>
    <w:rsid w:val="00FE7187"/>
    <w:rsid w:val="163375AB"/>
    <w:rsid w:val="229337F0"/>
    <w:rsid w:val="468A45F6"/>
    <w:rsid w:val="54C14C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A25FA1"/>
  <w15:chartTrackingRefBased/>
  <w15:docId w15:val="{B7BFFCB2-D341-472D-8C67-715BCAE49016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 wp14">
  <w:docDefaults>
    <w:rPrDefault>
      <w:rPr>
        <w:rFonts w:asciiTheme="minorHAnsi" w:hAnsiTheme="minorHAnsi" w:eastAsia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styleId="Normal" w:default="1">
    <w:name w:val="Normal"/>
    <w:qFormat/>
    <w:rsid w:val="004B16CB"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B16C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0141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01413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1008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C10086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C10086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67210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62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yperlink" Target="mailto:databaseadministrator@chichester.anglican.org" TargetMode="External" Id="rId8" /><Relationship Type="http://schemas.openxmlformats.org/officeDocument/2006/relationships/hyperlink" Target="http://www.diochi.org.uk/" TargetMode="External" Id="rId13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image" Target="cid:image001.png@01D4CF81.39BE4A50" TargetMode="External" Id="rId12" /><Relationship Type="http://schemas.openxmlformats.org/officeDocument/2006/relationships/customXml" Target="../customXml/item2.xml" Id="rId2" /><Relationship Type="http://schemas.openxmlformats.org/officeDocument/2006/relationships/theme" Target="theme/theme1.xml" Id="rId16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image" Target="media/image1.png" Id="rId11" /><Relationship Type="http://schemas.openxmlformats.org/officeDocument/2006/relationships/styles" Target="styles.xml" Id="rId5" /><Relationship Type="http://schemas.openxmlformats.org/officeDocument/2006/relationships/fontTable" Target="fontTable.xml" Id="rId15" /><Relationship Type="http://schemas.openxmlformats.org/officeDocument/2006/relationships/hyperlink" Target="https://www.chichester.anglican.org/apcm/" TargetMode="External" Id="rId10" /><Relationship Type="http://schemas.openxmlformats.org/officeDocument/2006/relationships/numbering" Target="numbering.xml" Id="rId4" /><Relationship Type="http://schemas.openxmlformats.org/officeDocument/2006/relationships/hyperlink" Target="file:///C:\Users\micaela.mitchell\AppData\Local\Temp\databaseadministrator@chichester.anglican.org" TargetMode="External" Id="rId9" /><Relationship Type="http://schemas.openxmlformats.org/officeDocument/2006/relationships/hyperlink" Target="file:///C:\Users\micaela.mitchell\AppData\Local\Temp\databaseadministrator@chichester.anglican.org" TargetMode="External" Id="rId1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1AF3C38FCF1CD469407E4A4A049AA44" ma:contentTypeVersion="11" ma:contentTypeDescription="Create a new document." ma:contentTypeScope="" ma:versionID="d0aa94dbcaa20ca3055b41048a304838">
  <xsd:schema xmlns:xsd="http://www.w3.org/2001/XMLSchema" xmlns:xs="http://www.w3.org/2001/XMLSchema" xmlns:p="http://schemas.microsoft.com/office/2006/metadata/properties" xmlns:ns3="905d9b04-99ea-4a38-b84e-cb6c49a9fdbb" xmlns:ns4="0abeb486-dbcd-4a3e-823d-98838d350fc9" targetNamespace="http://schemas.microsoft.com/office/2006/metadata/properties" ma:root="true" ma:fieldsID="3dbb4e283f4a4530b45c95b3e8e3e3d1" ns3:_="" ns4:_="">
    <xsd:import namespace="905d9b04-99ea-4a38-b84e-cb6c49a9fdbb"/>
    <xsd:import namespace="0abeb486-dbcd-4a3e-823d-98838d350fc9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05d9b04-99ea-4a38-b84e-cb6c49a9fdbb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beb486-dbcd-4a3e-823d-98838d350fc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00D6A08-863B-4644-911E-7682B5B67FD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80EB26B-EDDE-46D2-B61F-AC185481D692}">
  <ds:schemaRefs>
    <ds:schemaRef ds:uri="http://purl.org/dc/terms/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http://schemas.microsoft.com/office/2006/documentManagement/types"/>
    <ds:schemaRef ds:uri="http://purl.org/dc/elements/1.1/"/>
    <ds:schemaRef ds:uri="http://schemas.microsoft.com/office/2006/metadata/properties"/>
    <ds:schemaRef ds:uri="0abeb486-dbcd-4a3e-823d-98838d350fc9"/>
    <ds:schemaRef ds:uri="905d9b04-99ea-4a38-b84e-cb6c49a9fdbb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07CCCC20-BBFD-4ED8-A038-A685BDFACDE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05d9b04-99ea-4a38-b84e-cb6c49a9fdbb"/>
    <ds:schemaRef ds:uri="0abeb486-dbcd-4a3e-823d-98838d350fc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Office Word</ap:Application>
  <ap:DocSecurity>0</ap:DocSecurity>
  <ap:ScaleCrop>false</ap:ScaleCrop>
  <ap:Company/>
  <ap:SharedDoc>false</ap:SharedDoc>
  <ap:HyperlinksChanged>false</ap:HyperlinksChanged>
  <ap:AppVersion>00.0001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Christopher Wallace-Tarry</dc:creator>
  <keywords/>
  <dc:description/>
  <lastModifiedBy>Michael Squire</lastModifiedBy>
  <revision>8</revision>
  <dcterms:created xsi:type="dcterms:W3CDTF">2020-02-10T10:18:00.0000000Z</dcterms:created>
  <dcterms:modified xsi:type="dcterms:W3CDTF">2020-03-26T12:10:30.5405526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1AF3C38FCF1CD469407E4A4A049AA44</vt:lpwstr>
  </property>
</Properties>
</file>